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AF36DC" w14:paraId="417FCABB" w14:textId="77777777" w:rsidTr="00AF36D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792CA9EC" w14:textId="77777777" w:rsidR="00602F7D" w:rsidRPr="00AF36D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F36DC" w14:paraId="1F0E8945" w14:textId="77777777" w:rsidTr="00AF36DC">
        <w:trPr>
          <w:trHeight w:val="413"/>
        </w:trPr>
        <w:tc>
          <w:tcPr>
            <w:tcW w:w="1248" w:type="pct"/>
          </w:tcPr>
          <w:p w14:paraId="5E91357C" w14:textId="77777777" w:rsidR="0000007A" w:rsidRPr="00AF36D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F36D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DAFD1" w14:textId="77777777" w:rsidR="0000007A" w:rsidRPr="00AF36DC" w:rsidRDefault="00F121E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F36D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AF36DC" w14:paraId="2F3464A8" w14:textId="77777777" w:rsidTr="00AF36DC">
        <w:trPr>
          <w:trHeight w:val="290"/>
        </w:trPr>
        <w:tc>
          <w:tcPr>
            <w:tcW w:w="1248" w:type="pct"/>
          </w:tcPr>
          <w:p w14:paraId="0BB4D338" w14:textId="77777777" w:rsidR="0000007A" w:rsidRPr="00AF36D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7B2D5" w14:textId="77777777" w:rsidR="0000007A" w:rsidRPr="00AF36D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121E1"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46</w:t>
            </w:r>
          </w:p>
        </w:tc>
      </w:tr>
      <w:tr w:rsidR="0000007A" w:rsidRPr="00AF36DC" w14:paraId="3336FB1B" w14:textId="77777777" w:rsidTr="00AF36DC">
        <w:trPr>
          <w:trHeight w:val="331"/>
        </w:trPr>
        <w:tc>
          <w:tcPr>
            <w:tcW w:w="1248" w:type="pct"/>
          </w:tcPr>
          <w:p w14:paraId="08063B41" w14:textId="77777777" w:rsidR="0000007A" w:rsidRPr="00AF36D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BE542" w14:textId="77777777" w:rsidR="0000007A" w:rsidRPr="00AF36DC" w:rsidRDefault="00F121E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F36D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n Hydromagnetic Boundary Layer of Casson Fluid Over Porous Inclined Magnetized Surface </w:t>
            </w:r>
            <w:proofErr w:type="gramStart"/>
            <w:r w:rsidRPr="00AF36DC">
              <w:rPr>
                <w:rFonts w:ascii="Arial" w:hAnsi="Arial" w:cs="Arial"/>
                <w:b/>
                <w:sz w:val="20"/>
                <w:szCs w:val="20"/>
                <w:lang w:val="en-GB"/>
              </w:rPr>
              <w:t>With</w:t>
            </w:r>
            <w:proofErr w:type="gramEnd"/>
            <w:r w:rsidRPr="00AF36D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Radiation and Convective Boundary Conditions</w:t>
            </w:r>
          </w:p>
        </w:tc>
      </w:tr>
      <w:tr w:rsidR="00CF0BBB" w:rsidRPr="00AF36DC" w14:paraId="6E3FF8D3" w14:textId="77777777" w:rsidTr="00AF36DC">
        <w:trPr>
          <w:trHeight w:val="332"/>
        </w:trPr>
        <w:tc>
          <w:tcPr>
            <w:tcW w:w="1248" w:type="pct"/>
          </w:tcPr>
          <w:p w14:paraId="5F4C0476" w14:textId="77777777" w:rsidR="00CF0BBB" w:rsidRPr="00AF36D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411EA" w14:textId="77777777" w:rsidR="00CF0BBB" w:rsidRPr="00AF36DC" w:rsidRDefault="00F121E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739A70D" w14:textId="77777777" w:rsidR="00037D52" w:rsidRPr="00AF36D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368C62" w14:textId="77777777" w:rsidR="0086369B" w:rsidRPr="00AF36D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59B44C43" w14:textId="77777777" w:rsidR="00626025" w:rsidRPr="00AF36D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F36D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74DE9D2C" w14:textId="77777777" w:rsidR="007B54A4" w:rsidRPr="00AF36D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1B40A456" w14:textId="77777777" w:rsidR="007B54A4" w:rsidRPr="00AF36D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F36D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19ED3AC1" w14:textId="77777777" w:rsidR="00640538" w:rsidRPr="00AF36D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F36D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4CCA4F4A">
          <v:rect id="_x0000_s2050" style="position:absolute;left:0;text-align:left;margin-left:-9.6pt;margin-top:14.25pt;width:1071.35pt;height:201.05pt;z-index:251658240">
            <v:textbox>
              <w:txbxContent>
                <w:p w14:paraId="3B154D9E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3B4F77C5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2B2A471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4A5B8820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3481FDE1" w14:textId="77777777" w:rsidR="00C842B7" w:rsidRDefault="00C842B7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842B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ommunications in Mathematics and Applications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C842B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. 13, No. 1, pp. 199–221, 2022</w:t>
                  </w:r>
                </w:p>
                <w:p w14:paraId="79F57ACD" w14:textId="77777777" w:rsidR="00C842B7" w:rsidRDefault="00C842B7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974F10C" w14:textId="77777777" w:rsidR="00E03C32" w:rsidRPr="007B54A4" w:rsidRDefault="00C842B7" w:rsidP="00C842B7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842B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26713/cma.v13i1.1717</w:t>
                  </w:r>
                </w:p>
              </w:txbxContent>
            </v:textbox>
          </v:rect>
        </w:pict>
      </w:r>
    </w:p>
    <w:p w14:paraId="3CF3CAD7" w14:textId="77777777" w:rsidR="00D9392F" w:rsidRPr="00AF36D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F36D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6FB973F1" w14:textId="77777777" w:rsidR="00D27A79" w:rsidRPr="00AF36D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9"/>
        <w:gridCol w:w="9641"/>
        <w:gridCol w:w="6443"/>
      </w:tblGrid>
      <w:tr w:rsidR="00F1171E" w:rsidRPr="00AF36DC" w14:paraId="4FDD4F11" w14:textId="77777777" w:rsidTr="00B8291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A1DC96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F36D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F36D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34984008" w14:textId="77777777" w:rsidR="00F1171E" w:rsidRPr="00AF36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F36DC" w14:paraId="4188FBB0" w14:textId="77777777" w:rsidTr="00B8291F">
        <w:tc>
          <w:tcPr>
            <w:tcW w:w="1248" w:type="pct"/>
            <w:noWrap/>
          </w:tcPr>
          <w:p w14:paraId="782F290C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49" w:type="pct"/>
          </w:tcPr>
          <w:p w14:paraId="4446A473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F36DC">
              <w:rPr>
                <w:rFonts w:ascii="Arial" w:hAnsi="Arial" w:cs="Arial"/>
                <w:lang w:val="en-GB"/>
              </w:rPr>
              <w:t>Reviewer’s comment</w:t>
            </w:r>
          </w:p>
          <w:p w14:paraId="651FA99D" w14:textId="77777777" w:rsidR="00421DBF" w:rsidRPr="00AF36D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36D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0ABAE413" w14:textId="77777777" w:rsidR="00421DBF" w:rsidRPr="00AF36D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03" w:type="pct"/>
          </w:tcPr>
          <w:p w14:paraId="3ECC5FEE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F36DC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AF36DC">
              <w:rPr>
                <w:rFonts w:ascii="Arial" w:hAnsi="Arial" w:cs="Arial"/>
                <w:lang w:val="en-GB"/>
              </w:rPr>
              <w:t>Feedback</w:t>
            </w:r>
            <w:r w:rsidRPr="00AF36DC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AF36DC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AF36DC" w14:paraId="0C70D6A5" w14:textId="77777777" w:rsidTr="00B8291F">
        <w:trPr>
          <w:trHeight w:val="1264"/>
        </w:trPr>
        <w:tc>
          <w:tcPr>
            <w:tcW w:w="1248" w:type="pct"/>
            <w:noWrap/>
          </w:tcPr>
          <w:p w14:paraId="3F2C5AB1" w14:textId="77777777" w:rsidR="00F1171E" w:rsidRPr="00AF36D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23A00448" w14:textId="77777777" w:rsidR="00F1171E" w:rsidRPr="00AF36D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49" w:type="pct"/>
          </w:tcPr>
          <w:p w14:paraId="4CD0F8AD" w14:textId="77777777" w:rsidR="00E53FCB" w:rsidRPr="00AF36DC" w:rsidRDefault="00E53FCB" w:rsidP="00E53FCB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AF36DC">
              <w:rPr>
                <w:rFonts w:ascii="Arial" w:hAnsi="Arial" w:cs="Arial"/>
                <w:sz w:val="20"/>
                <w:szCs w:val="20"/>
              </w:rPr>
              <w:t xml:space="preserve">The boundary </w:t>
            </w:r>
            <w:proofErr w:type="spellStart"/>
            <w:r w:rsidRPr="00AF36DC">
              <w:rPr>
                <w:rFonts w:ascii="Arial" w:hAnsi="Arial" w:cs="Arial"/>
                <w:sz w:val="20"/>
                <w:szCs w:val="20"/>
              </w:rPr>
              <w:t>conditios</w:t>
            </w:r>
            <w:proofErr w:type="spellEnd"/>
            <w:r w:rsidRPr="00AF36DC">
              <w:rPr>
                <w:rFonts w:ascii="Arial" w:hAnsi="Arial" w:cs="Arial"/>
                <w:sz w:val="20"/>
                <w:szCs w:val="20"/>
              </w:rPr>
              <w:t xml:space="preserve"> of a non-Newtonian Casson fluid flow are very important for any flow problems</w:t>
            </w:r>
          </w:p>
          <w:p w14:paraId="07E0D95F" w14:textId="77777777" w:rsidR="00E53FCB" w:rsidRPr="00AF36DC" w:rsidRDefault="00E53FCB" w:rsidP="00E53FCB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AF36DC">
              <w:rPr>
                <w:rFonts w:ascii="Arial" w:hAnsi="Arial" w:cs="Arial"/>
                <w:sz w:val="20"/>
                <w:szCs w:val="20"/>
              </w:rPr>
              <w:t>They discussed graphically various parameters involved in the problem also important</w:t>
            </w:r>
          </w:p>
          <w:p w14:paraId="57FFC0CA" w14:textId="77777777" w:rsidR="00F1171E" w:rsidRPr="00AF36DC" w:rsidRDefault="00E53FCB" w:rsidP="00E53FCB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AF36DC">
              <w:rPr>
                <w:rFonts w:ascii="Arial" w:hAnsi="Arial" w:cs="Arial"/>
                <w:sz w:val="20"/>
                <w:szCs w:val="20"/>
              </w:rPr>
              <w:t>The governing models have been transformed to ordinary differential equations employing the similarity approach, this method is good</w:t>
            </w:r>
          </w:p>
        </w:tc>
        <w:tc>
          <w:tcPr>
            <w:tcW w:w="1503" w:type="pct"/>
          </w:tcPr>
          <w:p w14:paraId="0993F6D4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36DC" w14:paraId="22C86B7B" w14:textId="77777777" w:rsidTr="00B8291F">
        <w:trPr>
          <w:trHeight w:val="1262"/>
        </w:trPr>
        <w:tc>
          <w:tcPr>
            <w:tcW w:w="1248" w:type="pct"/>
            <w:noWrap/>
          </w:tcPr>
          <w:p w14:paraId="5FE7312F" w14:textId="77777777" w:rsidR="00F1171E" w:rsidRPr="00AF36D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356CF96" w14:textId="77777777" w:rsidR="00F1171E" w:rsidRPr="00AF36D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4667C77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49" w:type="pct"/>
          </w:tcPr>
          <w:p w14:paraId="1AC1CC4E" w14:textId="77777777" w:rsidR="000E1E47" w:rsidRPr="00AF36DC" w:rsidRDefault="000E1E4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7C7958B" w14:textId="77777777" w:rsidR="00F1171E" w:rsidRPr="00AF36DC" w:rsidRDefault="00BE22A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03" w:type="pct"/>
          </w:tcPr>
          <w:p w14:paraId="5EC0BABA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36DC" w14:paraId="0BC72710" w14:textId="77777777" w:rsidTr="00B8291F">
        <w:trPr>
          <w:trHeight w:val="1262"/>
        </w:trPr>
        <w:tc>
          <w:tcPr>
            <w:tcW w:w="1248" w:type="pct"/>
            <w:noWrap/>
          </w:tcPr>
          <w:p w14:paraId="7DD01576" w14:textId="77777777" w:rsidR="00F1171E" w:rsidRPr="00AF36D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F36D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2D45085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49" w:type="pct"/>
          </w:tcPr>
          <w:p w14:paraId="1621D383" w14:textId="77777777" w:rsidR="00F1171E" w:rsidRPr="00AF36DC" w:rsidRDefault="00BE22A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03" w:type="pct"/>
          </w:tcPr>
          <w:p w14:paraId="2ABC1039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36DC" w14:paraId="3285FA73" w14:textId="77777777" w:rsidTr="00B8291F">
        <w:trPr>
          <w:trHeight w:val="859"/>
        </w:trPr>
        <w:tc>
          <w:tcPr>
            <w:tcW w:w="1248" w:type="pct"/>
            <w:noWrap/>
          </w:tcPr>
          <w:p w14:paraId="723247CF" w14:textId="77777777" w:rsidR="00F1171E" w:rsidRPr="00AF36D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49" w:type="pct"/>
          </w:tcPr>
          <w:p w14:paraId="0DF9B67B" w14:textId="77777777" w:rsidR="00F1171E" w:rsidRPr="00AF36DC" w:rsidRDefault="00BE22A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Yes</w:t>
            </w:r>
          </w:p>
        </w:tc>
        <w:tc>
          <w:tcPr>
            <w:tcW w:w="1503" w:type="pct"/>
          </w:tcPr>
          <w:p w14:paraId="3FDA3DE9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36DC" w14:paraId="6A790A43" w14:textId="77777777" w:rsidTr="00B8291F">
        <w:trPr>
          <w:trHeight w:val="703"/>
        </w:trPr>
        <w:tc>
          <w:tcPr>
            <w:tcW w:w="1248" w:type="pct"/>
            <w:noWrap/>
          </w:tcPr>
          <w:p w14:paraId="58E5C958" w14:textId="77777777" w:rsidR="00F1171E" w:rsidRPr="00AF36D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026A1E52" w14:textId="77777777" w:rsidR="00F1171E" w:rsidRPr="00AF36D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F36D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49" w:type="pct"/>
          </w:tcPr>
          <w:p w14:paraId="3C19F21A" w14:textId="77777777" w:rsidR="00F1171E" w:rsidRPr="00AF36DC" w:rsidRDefault="009B5D6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uthors suggested to add the following references</w:t>
            </w:r>
          </w:p>
          <w:p w14:paraId="4A699FC5" w14:textId="77777777" w:rsidR="009B5D60" w:rsidRPr="00AF36DC" w:rsidRDefault="009B5D60" w:rsidP="009B5D60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8" w:history="1">
              <w:r w:rsidRPr="00AF36DC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https://internationalpubls.com/index.php/cana/article/view/4532/2524</w:t>
              </w:r>
            </w:hyperlink>
          </w:p>
          <w:p w14:paraId="51232E9E" w14:textId="77777777" w:rsidR="009B5D60" w:rsidRPr="00AF36DC" w:rsidRDefault="009B5D60" w:rsidP="009B5D60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9" w:history="1">
              <w:r w:rsidRPr="00AF36DC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https://eudoxuspress.com/index.php/pub/article/view/1527/980</w:t>
              </w:r>
            </w:hyperlink>
          </w:p>
          <w:p w14:paraId="4DC04C5F" w14:textId="77777777" w:rsidR="009B5D60" w:rsidRPr="00AF36DC" w:rsidRDefault="009B5D60" w:rsidP="009B5D60">
            <w:pPr>
              <w:pStyle w:val="ListParagraph"/>
              <w:numPr>
                <w:ilvl w:val="0"/>
                <w:numId w:val="11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10" w:history="1">
              <w:r w:rsidRPr="00AF36DC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https://nano-ntp.com/index.php/nano/article/view/4257/3251</w:t>
              </w:r>
            </w:hyperlink>
          </w:p>
          <w:p w14:paraId="653EC4B5" w14:textId="77777777" w:rsidR="009B5D60" w:rsidRPr="00AF36DC" w:rsidRDefault="009B5D60" w:rsidP="009B5D60">
            <w:pPr>
              <w:pStyle w:val="ListParagraph"/>
              <w:numPr>
                <w:ilvl w:val="0"/>
                <w:numId w:val="11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11" w:history="1">
              <w:r w:rsidRPr="00AF36DC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http://jnma.ijournal.cn/ch/reader/create_pdf.aspx?file_no=202207003&amp;flag=1&amp;journal_id=jnma&amp;year_id=2024</w:t>
              </w:r>
            </w:hyperlink>
          </w:p>
          <w:p w14:paraId="340D38AF" w14:textId="77777777" w:rsidR="009B5D60" w:rsidRPr="00AF36DC" w:rsidRDefault="009B5D60" w:rsidP="009B5D60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12" w:history="1">
              <w:r w:rsidRPr="00AF36DC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https://setjournal.com/SET/article/view/76</w:t>
              </w:r>
            </w:hyperlink>
          </w:p>
          <w:p w14:paraId="7A445EBF" w14:textId="77777777" w:rsidR="009B5D60" w:rsidRPr="00AF36DC" w:rsidRDefault="009B5D60" w:rsidP="009B5D60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13" w:history="1">
              <w:r w:rsidRPr="00AF36DC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https://setjournal.com/SET/article/view/58/36</w:t>
              </w:r>
            </w:hyperlink>
          </w:p>
          <w:p w14:paraId="2BF3C90A" w14:textId="77777777" w:rsidR="009B5D60" w:rsidRPr="00AF36DC" w:rsidRDefault="009B5D60" w:rsidP="009B5D60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14" w:history="1">
              <w:r w:rsidRPr="00AF36DC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https://www.eudoxuspress.com/index.php/pub/article/view/1585/1005</w:t>
              </w:r>
            </w:hyperlink>
          </w:p>
          <w:p w14:paraId="42743DA7" w14:textId="77777777" w:rsidR="009B5D60" w:rsidRPr="00AF36DC" w:rsidRDefault="009B5D60" w:rsidP="009B5D60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15" w:history="1">
              <w:r w:rsidRPr="00AF36DC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https://www.eurchembull.com/archives/volume-11/issue-11/15947</w:t>
              </w:r>
            </w:hyperlink>
          </w:p>
          <w:p w14:paraId="006E1247" w14:textId="77777777" w:rsidR="009B5D60" w:rsidRPr="00AF36DC" w:rsidRDefault="009B5D60" w:rsidP="009B5D60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16" w:history="1">
              <w:r w:rsidRPr="00AF36DC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https://www.eurchembull.com/archives/volume-11/issue-10/15948</w:t>
              </w:r>
            </w:hyperlink>
          </w:p>
          <w:p w14:paraId="19BFE2C5" w14:textId="77777777" w:rsidR="009B5D60" w:rsidRPr="00AF36DC" w:rsidRDefault="009B5D60" w:rsidP="009B5D60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F36DC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17" w:history="1">
              <w:r w:rsidRPr="00AF36DC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https://et.ippt.gov.pl/index.php/et/article/view/1370</w:t>
              </w:r>
            </w:hyperlink>
          </w:p>
          <w:p w14:paraId="716B6326" w14:textId="77777777" w:rsidR="009B5D60" w:rsidRPr="00AF36DC" w:rsidRDefault="009B5D60" w:rsidP="009B5D60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18" w:history="1">
              <w:r w:rsidRPr="00AF36DC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https://www.dl.begellhouse.com/journals/71cb29ca5b40f8f8,370816395a420516,0ca6f9ee2b27587b.html</w:t>
              </w:r>
            </w:hyperlink>
          </w:p>
        </w:tc>
        <w:tc>
          <w:tcPr>
            <w:tcW w:w="1503" w:type="pct"/>
          </w:tcPr>
          <w:p w14:paraId="3FC7AE5D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F36DC" w14:paraId="41464F9E" w14:textId="77777777" w:rsidTr="00B8291F">
        <w:trPr>
          <w:trHeight w:val="386"/>
        </w:trPr>
        <w:tc>
          <w:tcPr>
            <w:tcW w:w="1248" w:type="pct"/>
            <w:noWrap/>
          </w:tcPr>
          <w:p w14:paraId="408B9C6F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6FD1DF9" w14:textId="77777777" w:rsidR="00F1171E" w:rsidRPr="00AF36D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F36D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73B684" w14:textId="77777777" w:rsidR="00F1171E" w:rsidRPr="00AF36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49" w:type="pct"/>
          </w:tcPr>
          <w:p w14:paraId="2D2DD6B9" w14:textId="77777777" w:rsidR="000E1E47" w:rsidRPr="00AF36DC" w:rsidRDefault="005E1A4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sz w:val="20"/>
                <w:szCs w:val="20"/>
                <w:lang w:val="en-GB"/>
              </w:rPr>
              <w:t xml:space="preserve">      </w:t>
            </w:r>
          </w:p>
          <w:p w14:paraId="529338EB" w14:textId="77777777" w:rsidR="00F1171E" w:rsidRPr="00AF36DC" w:rsidRDefault="005E1A4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sz w:val="20"/>
                <w:szCs w:val="20"/>
                <w:lang w:val="en-GB"/>
              </w:rPr>
              <w:t xml:space="preserve"> Yes</w:t>
            </w:r>
          </w:p>
          <w:p w14:paraId="74FB74AC" w14:textId="77777777" w:rsidR="00F1171E" w:rsidRPr="00AF36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03" w:type="pct"/>
          </w:tcPr>
          <w:p w14:paraId="6DB7DA80" w14:textId="77777777" w:rsidR="00F1171E" w:rsidRPr="00AF36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F36DC" w14:paraId="66702FF5" w14:textId="77777777" w:rsidTr="00B8291F">
        <w:trPr>
          <w:trHeight w:val="1178"/>
        </w:trPr>
        <w:tc>
          <w:tcPr>
            <w:tcW w:w="1248" w:type="pct"/>
            <w:noWrap/>
          </w:tcPr>
          <w:p w14:paraId="416948A0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F36DC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AF36DC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AF36D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7F13EEFF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49" w:type="pct"/>
          </w:tcPr>
          <w:p w14:paraId="3AC4BAC7" w14:textId="77777777" w:rsidR="00F1171E" w:rsidRPr="00AF36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3E2DCD" w14:textId="77777777" w:rsidR="00F1171E" w:rsidRPr="00AF36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6FCC37" w14:textId="77777777" w:rsidR="00F1171E" w:rsidRPr="00AF36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FFA4367" w14:textId="77777777" w:rsidR="00F1171E" w:rsidRPr="00AF36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03" w:type="pct"/>
          </w:tcPr>
          <w:p w14:paraId="3EF8B623" w14:textId="77777777" w:rsidR="00F1171E" w:rsidRPr="00AF36D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8ECC2A3" w14:textId="77777777" w:rsidR="00F1171E" w:rsidRPr="00AF36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DF3D1FD" w14:textId="77777777" w:rsidR="00F1171E" w:rsidRPr="00AF36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CBAA9A" w14:textId="77777777" w:rsidR="00F1171E" w:rsidRPr="00AF36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95CD208" w14:textId="77777777" w:rsidR="00F1171E" w:rsidRPr="00AF36D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F36DC" w14:paraId="2037DF31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22897" w14:textId="77777777" w:rsidR="00F1171E" w:rsidRPr="00AF36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F36D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0D0BFEBA" w14:textId="77777777" w:rsidR="00F1171E" w:rsidRPr="00AF36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F36DC" w14:paraId="4D4551C0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A286E" w14:textId="77777777" w:rsidR="00F1171E" w:rsidRPr="00AF36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6DBE54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F36D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1C2B8977" w14:textId="77777777" w:rsidR="00F1171E" w:rsidRPr="00AF36D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F36DC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AF36DC">
              <w:rPr>
                <w:rFonts w:ascii="Arial" w:hAnsi="Arial" w:cs="Arial"/>
                <w:lang w:val="en-GB"/>
              </w:rPr>
              <w:t>comment</w:t>
            </w:r>
            <w:r w:rsidRPr="00AF36DC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AF36DC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AF36DC" w14:paraId="68442C7B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E2370" w14:textId="77777777" w:rsidR="00F1171E" w:rsidRPr="00AF36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F36D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1828715" w14:textId="77777777" w:rsidR="00F1171E" w:rsidRPr="00AF36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51329" w14:textId="77777777" w:rsidR="00F1171E" w:rsidRPr="00AF36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F36D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F36D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F36D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073CE058" w14:textId="77777777" w:rsidR="00F1171E" w:rsidRPr="00AF36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5773848" w14:textId="77777777" w:rsidR="00F1171E" w:rsidRPr="00AF36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09B6F15C" w14:textId="77777777" w:rsidR="00F1171E" w:rsidRPr="00AF36D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5609AC" w14:textId="77777777" w:rsidR="00F1171E" w:rsidRPr="00AF36D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BDEE9D" w14:textId="77777777" w:rsidR="00F1171E" w:rsidRPr="00AF36D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E77E2CA" w14:textId="77777777" w:rsidR="00F1171E" w:rsidRPr="00AF36D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7719E15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DE473D0" w14:textId="77777777" w:rsidR="00AF36DC" w:rsidRPr="00F7472B" w:rsidRDefault="00AF36DC" w:rsidP="00AF36D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7472B">
        <w:rPr>
          <w:rFonts w:ascii="Arial" w:hAnsi="Arial" w:cs="Arial"/>
          <w:b/>
          <w:u w:val="single"/>
        </w:rPr>
        <w:t>Reviewer details:</w:t>
      </w:r>
    </w:p>
    <w:p w14:paraId="703BD29E" w14:textId="77777777" w:rsidR="00AF36DC" w:rsidRPr="00F7472B" w:rsidRDefault="00AF36DC" w:rsidP="00AF36D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7472B">
        <w:rPr>
          <w:rFonts w:ascii="Arial" w:hAnsi="Arial" w:cs="Arial"/>
          <w:b/>
          <w:color w:val="000000"/>
        </w:rPr>
        <w:t xml:space="preserve">D. Chenna </w:t>
      </w:r>
      <w:proofErr w:type="spellStart"/>
      <w:r w:rsidRPr="00F7472B">
        <w:rPr>
          <w:rFonts w:ascii="Arial" w:hAnsi="Arial" w:cs="Arial"/>
          <w:b/>
          <w:color w:val="000000"/>
        </w:rPr>
        <w:t>Kesavaiah</w:t>
      </w:r>
      <w:proofErr w:type="spellEnd"/>
      <w:r w:rsidRPr="00F7472B">
        <w:rPr>
          <w:rFonts w:ascii="Arial" w:hAnsi="Arial" w:cs="Arial"/>
          <w:b/>
          <w:color w:val="000000"/>
        </w:rPr>
        <w:t xml:space="preserve">, </w:t>
      </w:r>
      <w:proofErr w:type="spellStart"/>
      <w:r w:rsidRPr="00F7472B">
        <w:rPr>
          <w:rFonts w:ascii="Arial" w:hAnsi="Arial" w:cs="Arial"/>
          <w:b/>
          <w:color w:val="000000"/>
        </w:rPr>
        <w:t>Vignna’s</w:t>
      </w:r>
      <w:proofErr w:type="spellEnd"/>
      <w:r w:rsidRPr="00F7472B">
        <w:rPr>
          <w:rFonts w:ascii="Arial" w:hAnsi="Arial" w:cs="Arial"/>
          <w:b/>
          <w:color w:val="000000"/>
        </w:rPr>
        <w:t xml:space="preserve"> Institute </w:t>
      </w:r>
      <w:proofErr w:type="gramStart"/>
      <w:r w:rsidRPr="00F7472B">
        <w:rPr>
          <w:rFonts w:ascii="Arial" w:hAnsi="Arial" w:cs="Arial"/>
          <w:b/>
          <w:color w:val="000000"/>
        </w:rPr>
        <w:t>of  Management</w:t>
      </w:r>
      <w:proofErr w:type="gramEnd"/>
      <w:r w:rsidRPr="00F7472B">
        <w:rPr>
          <w:rFonts w:ascii="Arial" w:hAnsi="Arial" w:cs="Arial"/>
          <w:b/>
          <w:color w:val="000000"/>
        </w:rPr>
        <w:t xml:space="preserve"> and Technology for Women, India</w:t>
      </w:r>
    </w:p>
    <w:p w14:paraId="0229861F" w14:textId="77777777" w:rsidR="00AF36DC" w:rsidRPr="00AF36DC" w:rsidRDefault="00AF36D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AF36DC" w:rsidRPr="00AF36DC" w:rsidSect="0017545C">
      <w:headerReference w:type="default" r:id="rId19"/>
      <w:footerReference w:type="default" r:id="rId2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E3466" w14:textId="77777777" w:rsidR="00AC6E2D" w:rsidRPr="0000007A" w:rsidRDefault="00AC6E2D" w:rsidP="0099583E">
      <w:r>
        <w:separator/>
      </w:r>
    </w:p>
  </w:endnote>
  <w:endnote w:type="continuationSeparator" w:id="0">
    <w:p w14:paraId="76CEA1BB" w14:textId="77777777" w:rsidR="00AC6E2D" w:rsidRPr="0000007A" w:rsidRDefault="00AC6E2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91F87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4A9E37" w14:textId="77777777" w:rsidR="00AC6E2D" w:rsidRPr="0000007A" w:rsidRDefault="00AC6E2D" w:rsidP="0099583E">
      <w:r>
        <w:separator/>
      </w:r>
    </w:p>
  </w:footnote>
  <w:footnote w:type="continuationSeparator" w:id="0">
    <w:p w14:paraId="4B9203F6" w14:textId="77777777" w:rsidR="00AC6E2D" w:rsidRPr="0000007A" w:rsidRDefault="00AC6E2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8E73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52BDFC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F34E695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8D849E7"/>
    <w:multiLevelType w:val="hybridMultilevel"/>
    <w:tmpl w:val="80E097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9F4287"/>
    <w:multiLevelType w:val="hybridMultilevel"/>
    <w:tmpl w:val="80E097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A533A1"/>
    <w:multiLevelType w:val="hybridMultilevel"/>
    <w:tmpl w:val="266672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9441296">
    <w:abstractNumId w:val="4"/>
  </w:num>
  <w:num w:numId="2" w16cid:durableId="1033338311">
    <w:abstractNumId w:val="9"/>
  </w:num>
  <w:num w:numId="3" w16cid:durableId="840046950">
    <w:abstractNumId w:val="8"/>
  </w:num>
  <w:num w:numId="4" w16cid:durableId="1969630837">
    <w:abstractNumId w:val="10"/>
  </w:num>
  <w:num w:numId="5" w16cid:durableId="42414301">
    <w:abstractNumId w:val="6"/>
  </w:num>
  <w:num w:numId="6" w16cid:durableId="2104956059">
    <w:abstractNumId w:val="0"/>
  </w:num>
  <w:num w:numId="7" w16cid:durableId="1562324988">
    <w:abstractNumId w:val="1"/>
  </w:num>
  <w:num w:numId="8" w16cid:durableId="527135259">
    <w:abstractNumId w:val="12"/>
  </w:num>
  <w:num w:numId="9" w16cid:durableId="1216355950">
    <w:abstractNumId w:val="11"/>
  </w:num>
  <w:num w:numId="10" w16cid:durableId="1957057371">
    <w:abstractNumId w:val="3"/>
  </w:num>
  <w:num w:numId="11" w16cid:durableId="658727281">
    <w:abstractNumId w:val="2"/>
  </w:num>
  <w:num w:numId="12" w16cid:durableId="1390415851">
    <w:abstractNumId w:val="5"/>
  </w:num>
  <w:num w:numId="13" w16cid:durableId="13869486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29E5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1E47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4924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48D5"/>
    <w:rsid w:val="00435B36"/>
    <w:rsid w:val="00442B24"/>
    <w:rsid w:val="004430CD"/>
    <w:rsid w:val="0044519B"/>
    <w:rsid w:val="00452F40"/>
    <w:rsid w:val="00457AB1"/>
    <w:rsid w:val="00457BC0"/>
    <w:rsid w:val="00461309"/>
    <w:rsid w:val="00462966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5EE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1A40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61C8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1750"/>
    <w:rsid w:val="0090720F"/>
    <w:rsid w:val="0091410B"/>
    <w:rsid w:val="009245E3"/>
    <w:rsid w:val="0092494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5D60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E2D"/>
    <w:rsid w:val="00AD6C51"/>
    <w:rsid w:val="00AE0E9B"/>
    <w:rsid w:val="00AE54CD"/>
    <w:rsid w:val="00AF3016"/>
    <w:rsid w:val="00AF36DC"/>
    <w:rsid w:val="00B03A45"/>
    <w:rsid w:val="00B2236C"/>
    <w:rsid w:val="00B22FE6"/>
    <w:rsid w:val="00B3033D"/>
    <w:rsid w:val="00B334D9"/>
    <w:rsid w:val="00B477F5"/>
    <w:rsid w:val="00B53059"/>
    <w:rsid w:val="00B562D2"/>
    <w:rsid w:val="00B62087"/>
    <w:rsid w:val="00B62F41"/>
    <w:rsid w:val="00B63782"/>
    <w:rsid w:val="00B66599"/>
    <w:rsid w:val="00B760E1"/>
    <w:rsid w:val="00B8291F"/>
    <w:rsid w:val="00B82FFC"/>
    <w:rsid w:val="00BA1AB3"/>
    <w:rsid w:val="00BA55B7"/>
    <w:rsid w:val="00BA6421"/>
    <w:rsid w:val="00BB21AB"/>
    <w:rsid w:val="00BB4FEC"/>
    <w:rsid w:val="00BC395F"/>
    <w:rsid w:val="00BC402F"/>
    <w:rsid w:val="00BD0DF5"/>
    <w:rsid w:val="00BD6447"/>
    <w:rsid w:val="00BD7527"/>
    <w:rsid w:val="00BE13EF"/>
    <w:rsid w:val="00BE22A4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6B94"/>
    <w:rsid w:val="00C635B6"/>
    <w:rsid w:val="00C70DFC"/>
    <w:rsid w:val="00C82466"/>
    <w:rsid w:val="00C84097"/>
    <w:rsid w:val="00C842B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43EA"/>
    <w:rsid w:val="00CF7035"/>
    <w:rsid w:val="00D1283A"/>
    <w:rsid w:val="00D12970"/>
    <w:rsid w:val="00D17979"/>
    <w:rsid w:val="00D2075F"/>
    <w:rsid w:val="00D24CBE"/>
    <w:rsid w:val="00D27A79"/>
    <w:rsid w:val="00D3127A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3FCB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21E1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CBA38F1"/>
  <w15:docId w15:val="{C6F0B3D3-FCBE-4840-9F76-4E5F73A7D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1E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1E4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AF36D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ernationalpubls.com/index.php/cana/article/view/4532/2524" TargetMode="External"/><Relationship Id="rId13" Type="http://schemas.openxmlformats.org/officeDocument/2006/relationships/hyperlink" Target="https://setjournal.com/SET/article/view/58/36" TargetMode="External"/><Relationship Id="rId18" Type="http://schemas.openxmlformats.org/officeDocument/2006/relationships/hyperlink" Target="https://www.dl.begellhouse.com/journals/71cb29ca5b40f8f8,370816395a420516,0ca6f9ee2b27587b.html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bookpi.org/bookstore/product/science-and-technology-developments-and-applications-vol-1/" TargetMode="External"/><Relationship Id="rId12" Type="http://schemas.openxmlformats.org/officeDocument/2006/relationships/hyperlink" Target="https://setjournal.com/SET/article/view/76" TargetMode="External"/><Relationship Id="rId17" Type="http://schemas.openxmlformats.org/officeDocument/2006/relationships/hyperlink" Target="https://et.ippt.gov.pl/index.php/et/article/view/1370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urchembull.com/archives/volume-11/issue-10/15948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jnma.ijournal.cn/ch/reader/create_pdf.aspx?file_no=202207003&amp;flag=1&amp;journal_id=jnma&amp;year_id=2024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eurchembull.com/archives/volume-11/issue-11/15947" TargetMode="External"/><Relationship Id="rId10" Type="http://schemas.openxmlformats.org/officeDocument/2006/relationships/hyperlink" Target="https://nano-ntp.com/index.php/nano/article/view/4257/3251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udoxuspress.com/index.php/pub/article/view/1527/980" TargetMode="External"/><Relationship Id="rId14" Type="http://schemas.openxmlformats.org/officeDocument/2006/relationships/hyperlink" Target="https://www.eudoxuspress.com/index.php/pub/article/view/1585/100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607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6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3</cp:revision>
  <dcterms:created xsi:type="dcterms:W3CDTF">2025-04-15T04:00:00Z</dcterms:created>
  <dcterms:modified xsi:type="dcterms:W3CDTF">2025-04-21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